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769aa65f7815aa7b56e7ca6cd0305ad93d418d3"/>
    <w:p>
      <w:pPr>
        <w:pStyle w:val="Heading1"/>
      </w:pPr>
      <w:r>
        <w:t xml:space="preserve">Cover Letter for Speech Therapist Position in United States Chicago</w:t>
      </w:r>
    </w:p>
    <w:p>
      <w:pPr>
        <w:pStyle w:val="FirstParagraph"/>
      </w:pPr>
      <w:r>
        <w:t xml:space="preserve">Dear [Hiring Manager's Name],</w:t>
      </w:r>
    </w:p>
    <w:p>
      <w:pPr>
        <w:pStyle w:val="BodyText"/>
      </w:pPr>
      <w:r>
        <w:t xml:space="preserve">I am writing to express my sincere interest in the Speech Therapist position at [Organization Name] in United States Chicago. As a dedicated and compassionate speech-language pathologist with a strong commitment to improving communication abilities and quality of life for individuals across diverse communities, I am eager to contribute my expertise, clinical experience, and passion for patient-centered care to your esteemed organization. Chicago’s dynamic healthcare landscape, rich cultural diversity, and focus on innovation align perfectly with my professional goals, and I am excited about the opportunity to join a team that values excellence in speech therapy services.</w:t>
      </w:r>
    </w:p>
    <w:p>
      <w:pPr>
        <w:pStyle w:val="BodyText"/>
      </w:pPr>
      <w:r>
        <w:t xml:space="preserve">With [X years] of experience in the field of speech-language pathology, I have developed a robust skill set that includes evaluating and treating individuals with communication disorders, designing personalized intervention plans, and collaborating with families, educators, and healthcare professionals to achieve optimal outcomes. My work has spanned a variety of settings—including schools, rehabilitation centers, and private clinics—allowing me to cultivate a deep understanding of the unique challenges faced by patients in different environments. This experience has also equipped me with the adaptability and cultural competence necessary to serve the diverse population of United States Chicago effectively.</w:t>
      </w:r>
    </w:p>
    <w:p>
      <w:pPr>
        <w:pStyle w:val="BodyText"/>
      </w:pPr>
      <w:r>
        <w:t xml:space="preserve">One of my core strengths as a Speech Therapist is my ability to build trust and rapport with clients, which I believe is essential for fostering progress in therapy. Whether working with children who have speech delays, adults recovering from stroke or brain injury, or individuals with autism spectrum disorder, I approach each case with empathy, patience, and a commitment to holistic care. In my previous role at [Previous Workplace], I successfully implemented evidence-based practices to address complex communication needs, resulting in measurable improvements in patient outcomes and satisfaction. For example, I developed a tailored program for children with articulation disorders that incorporated technology and interactive activities, leading to a 40% increase in their speech clarity within six months.</w:t>
      </w:r>
    </w:p>
    <w:p>
      <w:pPr>
        <w:pStyle w:val="BodyText"/>
      </w:pPr>
      <w:r>
        <w:t xml:space="preserve">Chicago’s vibrant communities offer a unique opportunity to make a meaningful impact as a Speech Therapist. The city’s diverse cultural and linguistic landscape requires professionals who can navigate and respect the needs of individuals from varied backgrounds. My training includes working with multilingual patients, and I am proficient in [specific languages if applicable], which allows me to connect with clients on a deeper level. Furthermore, my familiarity with the healthcare infrastructure in United States Chicago has enabled me to understand the specific challenges and resources available in this region, ensuring that I can provide services that align with local standards and community expectations.</w:t>
      </w:r>
    </w:p>
    <w:p>
      <w:pPr>
        <w:pStyle w:val="BodyText"/>
      </w:pPr>
      <w:r>
        <w:t xml:space="preserve">In addition to my clinical expertise, I am passionate about staying current with advancements in speech therapy. I regularly attend workshops, conferences, and continuing education courses to expand my knowledge of emerging techniques such as telepractice, assistive technology, and neurogenic communication disorders. For instance, during the pandemic, I transitioned several of my sessions to a virtual platform using secure telehealth tools, which allowed me to continue providing uninterrupted care while adhering to public health guidelines. This experience reinforced my ability to innovate and adapt in ever-changing healthcare environments—a quality that I believe is critical for success in United States Chicago’s evolving medical field.</w:t>
      </w:r>
    </w:p>
    <w:p>
      <w:pPr>
        <w:pStyle w:val="BodyText"/>
      </w:pPr>
      <w:r>
        <w:t xml:space="preserve">What draws me most to the Speech Therapist role at [Organization Name] is your organization’s mission to empower individuals through exceptional therapy services. I am particularly impressed by [specific detail about the organization, e.g., "your commitment to early intervention programs for children" or "your focus on integrating speech therapy with other rehabilitation services"]. I am confident that my dedication to patient care, combined with my clinical expertise and enthusiasm for working in a city as dynamic as Chicago, would make me a valuable addition to your team.</w:t>
      </w:r>
    </w:p>
    <w:p>
      <w:pPr>
        <w:pStyle w:val="BodyText"/>
      </w:pPr>
      <w:r>
        <w:t xml:space="preserve">As a Speech Therapist in United States Chicago, I understand the importance of collaboration and community engagement. I have participated in local initiatives such as [specific example, e.g., "free speech screening events at community centers" or "workshops for parents on supporting children’s communication development"], which have allowed me to give back to the community while raising awareness about the critical role of speech therapy. I am eager to bring this same spirit of service and advocacy to [Organization Name], contributing not only my professional skills but also my commitment to fostering inclusive and supportive environments for all patients.</w:t>
      </w:r>
    </w:p>
    <w:p>
      <w:pPr>
        <w:pStyle w:val="BodyText"/>
      </w:pPr>
      <w:r>
        <w:t xml:space="preserve">I would welcome the opportunity to discuss how my background, qualifications, and vision align with the goals of your organization. Thank you for considering my application. I look forward to the possibility of contributing to [Organization Name]’s mission and making a positive difference in the lives of individuals in United States Chicago through speech therap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United States Chicago</dc:title>
  <dc:creator/>
  <dc:language>en</dc:language>
  <cp:keywords/>
  <dcterms:created xsi:type="dcterms:W3CDTF">2026-07-23T19:43:15Z</dcterms:created>
  <dcterms:modified xsi:type="dcterms:W3CDTF">2026-07-23T19:43:15Z</dcterms:modified>
</cp:coreProperties>
</file>

<file path=docProps/custom.xml><?xml version="1.0" encoding="utf-8"?>
<Properties xmlns="http://schemas.openxmlformats.org/officeDocument/2006/custom-properties" xmlns:vt="http://schemas.openxmlformats.org/officeDocument/2006/docPropsVTypes"/>
</file>